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66C37" w14:textId="77777777" w:rsidR="00184D46" w:rsidRDefault="00184D46" w:rsidP="00184D46">
      <w:pPr>
        <w:pStyle w:val="Title"/>
      </w:pPr>
      <w:bookmarkStart w:id="0" w:name="_Hlk22280372"/>
      <w:bookmarkEnd w:id="0"/>
      <w:r>
        <w:t>Intro to Programming (Python)</w:t>
      </w:r>
    </w:p>
    <w:p w14:paraId="65124030" w14:textId="7B5B1FD8" w:rsidR="00184D46" w:rsidRPr="00184D46" w:rsidRDefault="00184D46" w:rsidP="00184D46">
      <w:pPr>
        <w:pStyle w:val="Subtitle"/>
      </w:pPr>
      <w:r w:rsidRPr="00184D46">
        <w:t>Assignment 0</w:t>
      </w:r>
      <w:r w:rsidR="006E0059">
        <w:t>8</w:t>
      </w:r>
    </w:p>
    <w:p w14:paraId="083552D9" w14:textId="77777777" w:rsidR="00184D46" w:rsidRDefault="00184D46" w:rsidP="00184D46">
      <w:pPr>
        <w:pStyle w:val="Heading1"/>
      </w:pPr>
      <w:r>
        <w:t>Overview</w:t>
      </w:r>
    </w:p>
    <w:p w14:paraId="22E86F21" w14:textId="7E6E90A7" w:rsidR="0053737C" w:rsidRDefault="0053737C" w:rsidP="0053737C">
      <w:r>
        <w:t xml:space="preserve">In this activity, you learn about </w:t>
      </w:r>
      <w:r w:rsidR="006E0059">
        <w:t>classes, the components inside of them</w:t>
      </w:r>
      <w:r>
        <w:t xml:space="preserve">, and how you use them. </w:t>
      </w:r>
      <w:r w:rsidR="00D73CE3">
        <w:t>You also download, install, and use GitHub Desktop.</w:t>
      </w:r>
    </w:p>
    <w:p w14:paraId="2F00D994" w14:textId="5C2FB051" w:rsidR="00184D46" w:rsidRDefault="00184D46" w:rsidP="00184D46">
      <w:r>
        <w:t>This assignment include</w:t>
      </w:r>
      <w:r w:rsidR="002659F1">
        <w:t>s</w:t>
      </w:r>
      <w:r>
        <w:t xml:space="preserve"> the following tasks:</w:t>
      </w:r>
    </w:p>
    <w:p w14:paraId="4EA7D078" w14:textId="77777777" w:rsidR="00184D46" w:rsidRDefault="00184D46">
      <w:pPr>
        <w:pStyle w:val="ListParagraph"/>
        <w:numPr>
          <w:ilvl w:val="0"/>
          <w:numId w:val="1"/>
        </w:numPr>
      </w:pPr>
      <w:r>
        <w:t>Watch the module videos.</w:t>
      </w:r>
    </w:p>
    <w:p w14:paraId="195A2348" w14:textId="6DE26942" w:rsidR="0006701A" w:rsidRDefault="0006701A">
      <w:pPr>
        <w:pStyle w:val="ListParagraph"/>
        <w:numPr>
          <w:ilvl w:val="0"/>
          <w:numId w:val="1"/>
        </w:numPr>
      </w:pPr>
      <w:r>
        <w:t xml:space="preserve">Read Web </w:t>
      </w:r>
      <w:proofErr w:type="gramStart"/>
      <w:r>
        <w:t>articles</w:t>
      </w:r>
      <w:proofErr w:type="gramEnd"/>
    </w:p>
    <w:p w14:paraId="609C7F37" w14:textId="3C796D12" w:rsidR="0053737C" w:rsidRDefault="0053737C">
      <w:pPr>
        <w:pStyle w:val="ListParagraph"/>
        <w:numPr>
          <w:ilvl w:val="0"/>
          <w:numId w:val="1"/>
        </w:numPr>
      </w:pPr>
      <w:r>
        <w:t>Read a chapter in your book</w:t>
      </w:r>
      <w:r w:rsidR="00184D46">
        <w:t>.</w:t>
      </w:r>
    </w:p>
    <w:p w14:paraId="247AF010" w14:textId="7E60E321" w:rsidR="00184D46" w:rsidRDefault="00184D46">
      <w:pPr>
        <w:pStyle w:val="ListParagraph"/>
        <w:numPr>
          <w:ilvl w:val="0"/>
          <w:numId w:val="1"/>
        </w:numPr>
      </w:pPr>
      <w:r>
        <w:t>Apply your knowledge.</w:t>
      </w:r>
    </w:p>
    <w:p w14:paraId="1B585EA5" w14:textId="21ECEFDB" w:rsidR="00184D46" w:rsidRDefault="00184D46">
      <w:pPr>
        <w:pStyle w:val="ListParagraph"/>
        <w:numPr>
          <w:ilvl w:val="0"/>
          <w:numId w:val="1"/>
        </w:numPr>
      </w:pPr>
      <w:r>
        <w:t>Document your knowledge.</w:t>
      </w:r>
    </w:p>
    <w:p w14:paraId="0162FC48" w14:textId="4D75171E" w:rsidR="00D73CE3" w:rsidRDefault="00D73CE3">
      <w:pPr>
        <w:pStyle w:val="ListParagraph"/>
        <w:numPr>
          <w:ilvl w:val="0"/>
          <w:numId w:val="1"/>
        </w:numPr>
      </w:pPr>
      <w:r>
        <w:t>Watch Some Videos on GitHub</w:t>
      </w:r>
    </w:p>
    <w:p w14:paraId="316C24BF" w14:textId="266179D3" w:rsidR="00F0146D" w:rsidRDefault="00F0146D">
      <w:pPr>
        <w:pStyle w:val="ListParagraph"/>
        <w:numPr>
          <w:ilvl w:val="0"/>
          <w:numId w:val="1"/>
        </w:numPr>
      </w:pPr>
      <w:r>
        <w:t xml:space="preserve">Post </w:t>
      </w:r>
      <w:r w:rsidR="005248E3">
        <w:t xml:space="preserve">files </w:t>
      </w:r>
      <w:r>
        <w:t>to GitHub</w:t>
      </w:r>
      <w:r w:rsidR="000E753D">
        <w:t xml:space="preserve"> using GitHub Desktop</w:t>
      </w:r>
      <w:r w:rsidR="00CC13D1">
        <w:t xml:space="preserve"> (Optional)</w:t>
      </w:r>
      <w:r w:rsidR="00D73CE3">
        <w:t>.</w:t>
      </w:r>
    </w:p>
    <w:p w14:paraId="3851A6EF" w14:textId="0A0255FA" w:rsidR="0053737C" w:rsidRDefault="0053737C">
      <w:pPr>
        <w:pStyle w:val="ListParagraph"/>
        <w:numPr>
          <w:ilvl w:val="0"/>
          <w:numId w:val="1"/>
        </w:numPr>
      </w:pPr>
      <w:r>
        <w:t>Create a GitHub webpage</w:t>
      </w:r>
      <w:r w:rsidR="0006701A">
        <w:t xml:space="preserve"> (Optional)</w:t>
      </w:r>
      <w:r w:rsidR="00D73CE3">
        <w:t>.</w:t>
      </w:r>
    </w:p>
    <w:p w14:paraId="59C219C2" w14:textId="77777777" w:rsidR="005248E3" w:rsidRDefault="005248E3">
      <w:pPr>
        <w:pStyle w:val="ListParagraph"/>
        <w:numPr>
          <w:ilvl w:val="0"/>
          <w:numId w:val="1"/>
        </w:numPr>
      </w:pPr>
      <w:r>
        <w:t>Submit your work.</w:t>
      </w:r>
    </w:p>
    <w:p w14:paraId="70E92760" w14:textId="77777777" w:rsidR="00631AD4" w:rsidRDefault="00631AD4" w:rsidP="00631AD4">
      <w:r>
        <w:rPr>
          <w:b/>
          <w:bCs/>
        </w:rPr>
        <w:t>Tip:</w:t>
      </w:r>
      <w:r>
        <w:t xml:space="preserve"> Consider the following questions while you work through the module to help you focus:</w:t>
      </w:r>
    </w:p>
    <w:p w14:paraId="04769F82" w14:textId="77777777" w:rsidR="0006701A" w:rsidRDefault="0006701A">
      <w:pPr>
        <w:pStyle w:val="ListParagraph"/>
        <w:numPr>
          <w:ilvl w:val="0"/>
          <w:numId w:val="2"/>
        </w:numPr>
      </w:pPr>
      <w:r>
        <w:t>What is the difference between a class and the objects made from a class?</w:t>
      </w:r>
    </w:p>
    <w:p w14:paraId="55D1F05A" w14:textId="77777777" w:rsidR="0006701A" w:rsidRDefault="0006701A">
      <w:pPr>
        <w:pStyle w:val="ListParagraph"/>
        <w:numPr>
          <w:ilvl w:val="0"/>
          <w:numId w:val="2"/>
        </w:numPr>
      </w:pPr>
      <w:r>
        <w:t>What are the components that make up the standard pattern of a class?</w:t>
      </w:r>
    </w:p>
    <w:p w14:paraId="71FE9A63" w14:textId="77777777" w:rsidR="0006701A" w:rsidRDefault="0006701A">
      <w:pPr>
        <w:pStyle w:val="ListParagraph"/>
        <w:numPr>
          <w:ilvl w:val="0"/>
          <w:numId w:val="2"/>
        </w:numPr>
      </w:pPr>
      <w:r>
        <w:t>What is the purpose of a class constructor?</w:t>
      </w:r>
    </w:p>
    <w:p w14:paraId="4F75C52B" w14:textId="77777777" w:rsidR="0006701A" w:rsidRDefault="0006701A">
      <w:pPr>
        <w:pStyle w:val="ListParagraph"/>
        <w:numPr>
          <w:ilvl w:val="0"/>
          <w:numId w:val="2"/>
        </w:numPr>
      </w:pPr>
      <w:r>
        <w:t>When do you use the keyword "self?"</w:t>
      </w:r>
    </w:p>
    <w:p w14:paraId="7419F08A" w14:textId="77777777" w:rsidR="0006701A" w:rsidRDefault="0006701A">
      <w:pPr>
        <w:pStyle w:val="ListParagraph"/>
        <w:numPr>
          <w:ilvl w:val="0"/>
          <w:numId w:val="2"/>
        </w:numPr>
      </w:pPr>
      <w:r>
        <w:t>When do you use the keyword "@</w:t>
      </w:r>
      <w:proofErr w:type="spellStart"/>
      <w:r>
        <w:t>staticmethod</w:t>
      </w:r>
      <w:proofErr w:type="spellEnd"/>
      <w:r>
        <w:t>?"</w:t>
      </w:r>
    </w:p>
    <w:p w14:paraId="222DC9E2" w14:textId="48079AB3" w:rsidR="0006701A" w:rsidRDefault="0006701A">
      <w:pPr>
        <w:pStyle w:val="ListParagraph"/>
        <w:numPr>
          <w:ilvl w:val="0"/>
          <w:numId w:val="2"/>
        </w:numPr>
      </w:pPr>
      <w:r>
        <w:t>How are fields</w:t>
      </w:r>
      <w:r w:rsidR="00493D90">
        <w:t>,</w:t>
      </w:r>
      <w:r>
        <w:t xml:space="preserve"> attributes</w:t>
      </w:r>
      <w:r w:rsidR="00493D90">
        <w:t>,</w:t>
      </w:r>
      <w:r>
        <w:t xml:space="preserve"> and property functions related?</w:t>
      </w:r>
    </w:p>
    <w:p w14:paraId="51A69E5E" w14:textId="77777777" w:rsidR="0006701A" w:rsidRDefault="0006701A">
      <w:pPr>
        <w:pStyle w:val="ListParagraph"/>
        <w:numPr>
          <w:ilvl w:val="0"/>
          <w:numId w:val="2"/>
        </w:numPr>
      </w:pPr>
      <w:r>
        <w:t>What is the difference between a property and a method?</w:t>
      </w:r>
    </w:p>
    <w:p w14:paraId="00166FFE" w14:textId="77777777" w:rsidR="0006701A" w:rsidRDefault="0006701A">
      <w:pPr>
        <w:pStyle w:val="ListParagraph"/>
        <w:numPr>
          <w:ilvl w:val="0"/>
          <w:numId w:val="2"/>
        </w:numPr>
      </w:pPr>
      <w:r>
        <w:t>Why do you include a docstring in a class?</w:t>
      </w:r>
    </w:p>
    <w:p w14:paraId="77D30FB4" w14:textId="77777777" w:rsidR="0006701A" w:rsidRDefault="0006701A">
      <w:pPr>
        <w:pStyle w:val="ListParagraph"/>
        <w:numPr>
          <w:ilvl w:val="0"/>
          <w:numId w:val="2"/>
        </w:numPr>
      </w:pPr>
      <w:r>
        <w:t>What is the difference between Git and GitHub?</w:t>
      </w:r>
    </w:p>
    <w:p w14:paraId="770E6194" w14:textId="77777777" w:rsidR="0006701A" w:rsidRDefault="0006701A">
      <w:pPr>
        <w:pStyle w:val="ListParagraph"/>
        <w:numPr>
          <w:ilvl w:val="0"/>
          <w:numId w:val="2"/>
        </w:numPr>
      </w:pPr>
      <w:r>
        <w:t>What is GitHub Desktop?</w:t>
      </w:r>
    </w:p>
    <w:p w14:paraId="5150554D" w14:textId="3481A3E0" w:rsidR="00E14A63" w:rsidRDefault="00E14A63" w:rsidP="00E14A63">
      <w:pPr>
        <w:pStyle w:val="Heading1"/>
      </w:pPr>
      <w:r>
        <w:t>Assignment Steps</w:t>
      </w:r>
    </w:p>
    <w:p w14:paraId="11E55AD8" w14:textId="77777777" w:rsidR="00E14A63" w:rsidRDefault="00E14A63" w:rsidP="00E14A63">
      <w:r>
        <w:t xml:space="preserve">The following assignment steps ask you to read about, perform, and write about programming. </w:t>
      </w:r>
    </w:p>
    <w:p w14:paraId="0020A945" w14:textId="77777777" w:rsidR="00C6637B" w:rsidRDefault="00E14A63" w:rsidP="00C7245D">
      <w:r w:rsidRPr="00BE414D">
        <w:rPr>
          <w:b/>
          <w:bCs/>
          <w:i/>
          <w:iCs/>
        </w:rPr>
        <w:t xml:space="preserve">Note: </w:t>
      </w:r>
      <w:r w:rsidRPr="00CF775D">
        <w:rPr>
          <w:i/>
          <w:iCs/>
        </w:rPr>
        <w:t>C</w:t>
      </w:r>
      <w:r w:rsidRPr="00BE414D">
        <w:rPr>
          <w:i/>
          <w:iCs/>
        </w:rPr>
        <w:t xml:space="preserve">ourse assignments help you learn through </w:t>
      </w:r>
      <w:r w:rsidRPr="00BE414D">
        <w:rPr>
          <w:b/>
          <w:bCs/>
          <w:i/>
          <w:iCs/>
        </w:rPr>
        <w:t>reading</w:t>
      </w:r>
      <w:r w:rsidRPr="00BE414D">
        <w:rPr>
          <w:i/>
          <w:iCs/>
        </w:rPr>
        <w:t xml:space="preserve">, </w:t>
      </w:r>
      <w:r w:rsidRPr="00BE414D">
        <w:rPr>
          <w:b/>
          <w:bCs/>
          <w:i/>
          <w:iCs/>
        </w:rPr>
        <w:t>watching</w:t>
      </w:r>
      <w:r w:rsidRPr="00BE414D">
        <w:rPr>
          <w:i/>
          <w:iCs/>
        </w:rPr>
        <w:t xml:space="preserve"> demonstrations, </w:t>
      </w:r>
      <w:r w:rsidRPr="00BE414D">
        <w:rPr>
          <w:b/>
          <w:bCs/>
          <w:i/>
          <w:iCs/>
        </w:rPr>
        <w:t>performing</w:t>
      </w:r>
      <w:r w:rsidRPr="00BE414D">
        <w:rPr>
          <w:i/>
          <w:iCs/>
        </w:rPr>
        <w:t xml:space="preserve"> programming in Python, and reflecting on what you learned through </w:t>
      </w:r>
      <w:r w:rsidRPr="00BE414D">
        <w:rPr>
          <w:b/>
          <w:bCs/>
          <w:i/>
          <w:iCs/>
        </w:rPr>
        <w:t>writing</w:t>
      </w:r>
      <w:r w:rsidRPr="00BE414D">
        <w:rPr>
          <w:i/>
          <w:iCs/>
        </w:rPr>
        <w:t xml:space="preserve">. You are strongly encouraged to continue your learning by experimentation. </w:t>
      </w:r>
    </w:p>
    <w:p w14:paraId="00FB17C2" w14:textId="77777777" w:rsidR="002D3FC2" w:rsidRDefault="002D3FC2" w:rsidP="002D3FC2">
      <w:pPr>
        <w:pStyle w:val="Heading2"/>
      </w:pPr>
      <w:bookmarkStart w:id="1" w:name="_Hlk19260317"/>
      <w:r>
        <w:t>Step 1 - Watch my Video Lecture</w:t>
      </w:r>
    </w:p>
    <w:p w14:paraId="3BCB272C" w14:textId="4A832C98" w:rsidR="002D3FC2" w:rsidRDefault="002D3FC2" w:rsidP="002D3FC2">
      <w:pPr>
        <w:rPr>
          <w:b/>
          <w:bCs/>
          <w:color w:val="FF0000"/>
        </w:rPr>
      </w:pPr>
      <w:bookmarkStart w:id="2" w:name="_Hlk19260095"/>
      <w:r>
        <w:t xml:space="preserve">Please watch my course lecture for this module. You can find this module lecture(s) here: </w:t>
      </w:r>
      <w:hyperlink r:id="rId5" w:history="1">
        <w:proofErr w:type="spellStart"/>
        <w:r w:rsidR="0082327A">
          <w:rPr>
            <w:rStyle w:val="Hyperlink"/>
          </w:rPr>
          <w:t>ITFdn</w:t>
        </w:r>
        <w:proofErr w:type="spellEnd"/>
        <w:r w:rsidR="0082327A">
          <w:rPr>
            <w:rStyle w:val="Hyperlink"/>
          </w:rPr>
          <w:t xml:space="preserve"> 110 - Python Course Videos</w:t>
        </w:r>
      </w:hyperlink>
      <w:bookmarkEnd w:id="2"/>
    </w:p>
    <w:p w14:paraId="25C9013C" w14:textId="78300BB7" w:rsidR="00DC5B8B" w:rsidRDefault="00DC5B8B" w:rsidP="00DC5B8B">
      <w:r>
        <w:t xml:space="preserve">Please watch these additional </w:t>
      </w:r>
      <w:proofErr w:type="spellStart"/>
      <w:r>
        <w:t>vidoes</w:t>
      </w:r>
      <w:proofErr w:type="spellEnd"/>
      <w:r>
        <w:t xml:space="preserve"> as well:</w:t>
      </w:r>
    </w:p>
    <w:p w14:paraId="1133DE12" w14:textId="72B72176" w:rsidR="00DC5B8B" w:rsidRDefault="00000000" w:rsidP="00DC5B8B">
      <w:pPr>
        <w:pStyle w:val="ListParagraph"/>
        <w:numPr>
          <w:ilvl w:val="0"/>
          <w:numId w:val="11"/>
        </w:numPr>
      </w:pPr>
      <w:hyperlink r:id="rId6" w:history="1">
        <w:r w:rsidR="00DC5B8B" w:rsidRPr="00DC5B8B">
          <w:rPr>
            <w:rStyle w:val="Hyperlink"/>
          </w:rPr>
          <w:t>Git, GitHub, &amp; GitHub Desktop for beginners</w:t>
        </w:r>
      </w:hyperlink>
    </w:p>
    <w:p w14:paraId="768B9031" w14:textId="0C3B9FA5" w:rsidR="00DC5B8B" w:rsidRDefault="00000000" w:rsidP="00DC5B8B">
      <w:pPr>
        <w:pStyle w:val="ListParagraph"/>
        <w:numPr>
          <w:ilvl w:val="0"/>
          <w:numId w:val="11"/>
        </w:numPr>
      </w:pPr>
      <w:hyperlink r:id="rId7" w:history="1">
        <w:r w:rsidR="00DC5B8B" w:rsidRPr="00DC5B8B">
          <w:rPr>
            <w:rStyle w:val="Hyperlink"/>
          </w:rPr>
          <w:t>GitHub Desktop Quick Intro For Windows</w:t>
        </w:r>
      </w:hyperlink>
    </w:p>
    <w:p w14:paraId="5A34CCCB" w14:textId="1CE2043B" w:rsidR="0006701A" w:rsidRDefault="0006701A" w:rsidP="0006701A">
      <w:pPr>
        <w:pStyle w:val="Heading2"/>
      </w:pPr>
      <w:r w:rsidRPr="0053737C">
        <w:lastRenderedPageBreak/>
        <w:t xml:space="preserve">Step </w:t>
      </w:r>
      <w:r>
        <w:t>2</w:t>
      </w:r>
      <w:r w:rsidRPr="0053737C">
        <w:t xml:space="preserve"> - </w:t>
      </w:r>
      <w:r>
        <w:t>Read Web Articles</w:t>
      </w:r>
    </w:p>
    <w:p w14:paraId="36A15F6A" w14:textId="77777777" w:rsidR="0006701A" w:rsidRDefault="0006701A" w:rsidP="0006701A">
      <w:pPr>
        <w:pStyle w:val="NoSpacing"/>
      </w:pPr>
      <w:r w:rsidRPr="001671D2">
        <w:t>Please review the following web pages. These are shorter than the book and provide online resources you can use later.</w:t>
      </w:r>
    </w:p>
    <w:p w14:paraId="67D62CEA" w14:textId="77777777" w:rsidR="0006701A" w:rsidRDefault="00000000">
      <w:pPr>
        <w:pStyle w:val="ListParagraph"/>
        <w:numPr>
          <w:ilvl w:val="0"/>
          <w:numId w:val="3"/>
        </w:numPr>
      </w:pPr>
      <w:hyperlink r:id="rId8" w:history="1">
        <w:r w:rsidR="0006701A" w:rsidRPr="0006701A">
          <w:rPr>
            <w:rStyle w:val="Hyperlink"/>
            <w:rFonts w:cs="Times New Roman"/>
            <w:szCs w:val="24"/>
          </w:rPr>
          <w:t>https://en.wikibooks.org/wiki/A_Beginner%27s_Python_Tutorial/Classes</w:t>
        </w:r>
      </w:hyperlink>
      <w:r w:rsidR="0006701A">
        <w:t xml:space="preserve"> (external site)</w:t>
      </w:r>
    </w:p>
    <w:p w14:paraId="19E882FF" w14:textId="16FB8A10" w:rsidR="00E14A63" w:rsidRDefault="00E14A63" w:rsidP="00E14A63">
      <w:pPr>
        <w:pStyle w:val="Heading2"/>
      </w:pPr>
      <w:r>
        <w:t xml:space="preserve">Step </w:t>
      </w:r>
      <w:r w:rsidR="0006701A">
        <w:t>3</w:t>
      </w:r>
      <w:r>
        <w:t xml:space="preserve"> - Read a book </w:t>
      </w:r>
      <w:proofErr w:type="gramStart"/>
      <w:r>
        <w:t>chapter</w:t>
      </w:r>
      <w:proofErr w:type="gramEnd"/>
    </w:p>
    <w:p w14:paraId="07F64011" w14:textId="7CAA13E6" w:rsidR="00E14A63" w:rsidRDefault="00E14A63" w:rsidP="00E14A63">
      <w:pPr>
        <w:rPr>
          <w:color w:val="FF0000"/>
        </w:rPr>
      </w:pPr>
      <w:r>
        <w:t xml:space="preserve">Please </w:t>
      </w:r>
      <w:r>
        <w:rPr>
          <w:b/>
          <w:bCs/>
        </w:rPr>
        <w:t xml:space="preserve">read chapter </w:t>
      </w:r>
      <w:r w:rsidR="0006701A">
        <w:rPr>
          <w:b/>
          <w:bCs/>
        </w:rPr>
        <w:t>eight</w:t>
      </w:r>
      <w:r>
        <w:t xml:space="preserve"> in your textbook. You </w:t>
      </w:r>
      <w:r>
        <w:rPr>
          <w:b/>
          <w:bCs/>
        </w:rPr>
        <w:t>do not have to perform the exercises or type in the code</w:t>
      </w:r>
      <w:r>
        <w:t xml:space="preserve">, but it is best </w:t>
      </w:r>
      <w:r w:rsidR="00493D90">
        <w:t>to</w:t>
      </w:r>
      <w:r>
        <w:t xml:space="preserve"> open the script files as you read about them. You can find the downloadable </w:t>
      </w:r>
      <w:r>
        <w:rPr>
          <w:b/>
          <w:bCs/>
        </w:rPr>
        <w:t>book files</w:t>
      </w:r>
      <w:r>
        <w:t xml:space="preserve"> </w:t>
      </w:r>
      <w:r>
        <w:rPr>
          <w:b/>
          <w:bCs/>
        </w:rPr>
        <w:t xml:space="preserve">on Canvas </w:t>
      </w:r>
      <w:r>
        <w:t>for your convenience.</w:t>
      </w:r>
      <w:r>
        <w:rPr>
          <w:color w:val="FF0000"/>
        </w:rPr>
        <w:t xml:space="preserve"> </w:t>
      </w:r>
    </w:p>
    <w:bookmarkEnd w:id="1"/>
    <w:p w14:paraId="0166931B" w14:textId="22B3CC0E" w:rsidR="00C6637B" w:rsidRPr="00C6637B" w:rsidRDefault="00C6637B" w:rsidP="00C6637B">
      <w:pPr>
        <w:rPr>
          <w:i/>
          <w:iCs/>
          <w:sz w:val="24"/>
          <w:szCs w:val="24"/>
        </w:rPr>
      </w:pPr>
      <w:r w:rsidRPr="00C6637B">
        <w:rPr>
          <w:b/>
          <w:bCs/>
          <w:i/>
          <w:iCs/>
          <w:sz w:val="24"/>
          <w:szCs w:val="24"/>
        </w:rPr>
        <w:t>Important:</w:t>
      </w:r>
      <w:r w:rsidRPr="00C6637B">
        <w:rPr>
          <w:i/>
          <w:iCs/>
          <w:sz w:val="24"/>
          <w:szCs w:val="24"/>
        </w:rPr>
        <w:t xml:space="preserve"> You will still need to read and watch chapters, articles, and videos in module</w:t>
      </w:r>
      <w:r w:rsidR="00493D90">
        <w:rPr>
          <w:i/>
          <w:iCs/>
          <w:sz w:val="24"/>
          <w:szCs w:val="24"/>
        </w:rPr>
        <w:t>s</w:t>
      </w:r>
      <w:r w:rsidRPr="00C6637B">
        <w:rPr>
          <w:i/>
          <w:iCs/>
          <w:sz w:val="24"/>
          <w:szCs w:val="24"/>
        </w:rPr>
        <w:t xml:space="preserve"> 9 and 10. However</w:t>
      </w:r>
      <w:r w:rsidR="00493D90">
        <w:rPr>
          <w:i/>
          <w:iCs/>
          <w:sz w:val="24"/>
          <w:szCs w:val="24"/>
        </w:rPr>
        <w:t>,</w:t>
      </w:r>
      <w:r w:rsidRPr="00C6637B">
        <w:rPr>
          <w:i/>
          <w:iCs/>
          <w:sz w:val="24"/>
          <w:szCs w:val="24"/>
        </w:rPr>
        <w:t xml:space="preserve"> the Apply and Document your knowledge part of this assignment will count for assignments 9 and 10.</w:t>
      </w:r>
    </w:p>
    <w:p w14:paraId="4569E8F8" w14:textId="74C27ABC" w:rsidR="00184D46" w:rsidRPr="00C649FC" w:rsidRDefault="00184D46" w:rsidP="00184D46">
      <w:pPr>
        <w:pStyle w:val="Heading2"/>
        <w:rPr>
          <w:color w:val="C00000"/>
        </w:rPr>
      </w:pPr>
      <w:r>
        <w:t xml:space="preserve">Step </w:t>
      </w:r>
      <w:r w:rsidR="0006701A">
        <w:t>4</w:t>
      </w:r>
      <w:r>
        <w:t xml:space="preserve"> - Apply your </w:t>
      </w:r>
      <w:proofErr w:type="gramStart"/>
      <w:r>
        <w:t>knowledge</w:t>
      </w:r>
      <w:proofErr w:type="gramEnd"/>
    </w:p>
    <w:p w14:paraId="4D525389" w14:textId="358EC45F" w:rsidR="0006701A" w:rsidRDefault="0006701A" w:rsidP="0006701A">
      <w:r>
        <w:t xml:space="preserve">Now that </w:t>
      </w:r>
      <w:r w:rsidR="00493D90">
        <w:t xml:space="preserve">you </w:t>
      </w:r>
      <w:r>
        <w:t>understand what classes are</w:t>
      </w:r>
      <w:r w:rsidR="008B12D7">
        <w:t>,</w:t>
      </w:r>
      <w:r>
        <w:t xml:space="preserve"> </w:t>
      </w:r>
      <w:r w:rsidR="008B12D7">
        <w:t>you</w:t>
      </w:r>
      <w:r w:rsidR="00E966C2">
        <w:t xml:space="preserve"> will</w:t>
      </w:r>
      <w:r w:rsidR="008B12D7">
        <w:t xml:space="preserve"> </w:t>
      </w:r>
      <w:r w:rsidR="008B12D7" w:rsidRPr="00321DC3">
        <w:rPr>
          <w:b/>
          <w:bCs/>
        </w:rPr>
        <w:t>create a script with three classes</w:t>
      </w:r>
      <w:r>
        <w:t xml:space="preserve">. </w:t>
      </w:r>
      <w:r w:rsidR="00E966C2">
        <w:t>Using the PyCharm IDE, m</w:t>
      </w:r>
      <w:r w:rsidR="00E966C2" w:rsidRPr="00E43547">
        <w:t>odify the provided</w:t>
      </w:r>
      <w:r w:rsidR="00E966C2">
        <w:t xml:space="preserve"> </w:t>
      </w:r>
      <w:r w:rsidR="00E966C2" w:rsidRPr="00E43547">
        <w:t>script that manages a "</w:t>
      </w:r>
      <w:r w:rsidR="00E966C2">
        <w:t>Product Price</w:t>
      </w:r>
      <w:r w:rsidR="00E966C2" w:rsidRPr="00E43547">
        <w:t xml:space="preserve"> list"</w:t>
      </w:r>
      <w:r w:rsidR="00E966C2">
        <w:t xml:space="preserve"> </w:t>
      </w:r>
      <w:r w:rsidR="00E966C2" w:rsidRPr="006836FF">
        <w:rPr>
          <w:u w:val="single"/>
        </w:rPr>
        <w:t>using functions</w:t>
      </w:r>
      <w:r w:rsidR="00E966C2">
        <w:rPr>
          <w:u w:val="single"/>
        </w:rPr>
        <w:t xml:space="preserve"> and Classes</w:t>
      </w:r>
      <w:r w:rsidR="00E966C2">
        <w:t>.</w:t>
      </w:r>
      <w:r w:rsidR="00E966C2" w:rsidRPr="00E43547">
        <w:t xml:space="preserve"> </w:t>
      </w:r>
      <w:r w:rsidR="00E966C2">
        <w:t xml:space="preserve">The script must read, add, and delete data within a text file. </w:t>
      </w:r>
      <w:r w:rsidR="00E966C2" w:rsidRPr="00E43547">
        <w:t xml:space="preserve">Store </w:t>
      </w:r>
      <w:r w:rsidR="00E966C2">
        <w:t>the</w:t>
      </w:r>
      <w:r w:rsidR="00E966C2" w:rsidRPr="00E43547">
        <w:t xml:space="preserve"> data in a two-dimensional list, where each </w:t>
      </w:r>
      <w:r w:rsidR="00E966C2">
        <w:t>task</w:t>
      </w:r>
      <w:r w:rsidR="00E966C2" w:rsidRPr="00E43547">
        <w:t xml:space="preserve"> and </w:t>
      </w:r>
      <w:r w:rsidR="00E966C2">
        <w:t>priority</w:t>
      </w:r>
      <w:r w:rsidR="00E966C2" w:rsidRPr="00E43547">
        <w:t xml:space="preserve"> are a </w:t>
      </w:r>
      <w:r w:rsidR="00E966C2" w:rsidRPr="00463C01">
        <w:t>dictionary</w:t>
      </w:r>
      <w:r w:rsidR="00E966C2">
        <w:t xml:space="preserve"> "</w:t>
      </w:r>
      <w:r w:rsidR="00E966C2" w:rsidRPr="00E43547">
        <w:t>row</w:t>
      </w:r>
      <w:r w:rsidR="00E966C2">
        <w:t>"</w:t>
      </w:r>
      <w:r w:rsidR="00E966C2" w:rsidRPr="00E43547">
        <w:t xml:space="preserve"> of data, and each row is part of </w:t>
      </w:r>
      <w:r w:rsidR="00E966C2">
        <w:t>the list</w:t>
      </w:r>
      <w:r w:rsidR="00E966C2" w:rsidRPr="00E43547">
        <w:t xml:space="preserve"> </w:t>
      </w:r>
      <w:r w:rsidR="00E966C2">
        <w:t>"</w:t>
      </w:r>
      <w:r w:rsidR="00E966C2" w:rsidRPr="00E43547">
        <w:t>table</w:t>
      </w:r>
      <w:r w:rsidR="00E966C2">
        <w:t>"</w:t>
      </w:r>
      <w:r w:rsidR="00E966C2" w:rsidRPr="00E43547">
        <w:t xml:space="preserve"> of data.</w:t>
      </w:r>
      <w:r w:rsidR="00E966C2">
        <w:t xml:space="preserve"> Let the user repeatedly add or delete data within the list and save the changes to a text file. The code must include </w:t>
      </w:r>
      <w:r w:rsidR="00E966C2" w:rsidRPr="00463C01">
        <w:rPr>
          <w:u w:val="single"/>
        </w:rPr>
        <w:t>error handling</w:t>
      </w:r>
      <w:r w:rsidR="00E966C2">
        <w:t xml:space="preserve"> as well. </w:t>
      </w:r>
      <w:r w:rsidR="00E966C2" w:rsidRPr="00E43547">
        <w:t xml:space="preserve">This </w:t>
      </w:r>
      <w:r w:rsidR="00E966C2">
        <w:t>assignment</w:t>
      </w:r>
      <w:r w:rsidR="00E966C2" w:rsidRPr="00E43547">
        <w:t xml:space="preserve"> is like the last one, but different enough to be a challenge.</w:t>
      </w:r>
    </w:p>
    <w:p w14:paraId="6A5B91AC" w14:textId="2787A589" w:rsidR="0006701A" w:rsidRDefault="0006701A" w:rsidP="00C16649">
      <w:pPr>
        <w:pStyle w:val="ListParagraph"/>
        <w:numPr>
          <w:ilvl w:val="0"/>
          <w:numId w:val="8"/>
        </w:numPr>
      </w:pPr>
      <w:r>
        <w:t>Create a Folder</w:t>
      </w:r>
    </w:p>
    <w:p w14:paraId="55F06AB2" w14:textId="77777777" w:rsidR="0006701A" w:rsidRPr="00B21449" w:rsidRDefault="0006701A" w:rsidP="00C16649">
      <w:pPr>
        <w:pStyle w:val="ListParagraph"/>
      </w:pPr>
      <w:r w:rsidRPr="00B21449">
        <w:t xml:space="preserve">Create a new </w:t>
      </w:r>
      <w:r w:rsidRPr="00C16649">
        <w:rPr>
          <w:b/>
          <w:bCs/>
        </w:rPr>
        <w:t>sub-folder called Assignment08</w:t>
      </w:r>
      <w:r w:rsidRPr="00B21449">
        <w:t xml:space="preserve"> inside the _</w:t>
      </w:r>
      <w:proofErr w:type="spellStart"/>
      <w:r w:rsidRPr="00B21449">
        <w:t>PythonClass</w:t>
      </w:r>
      <w:proofErr w:type="spellEnd"/>
      <w:r w:rsidRPr="00B21449">
        <w:t xml:space="preserve"> folder. </w:t>
      </w:r>
    </w:p>
    <w:p w14:paraId="033A0822" w14:textId="64BD3644" w:rsidR="0006701A" w:rsidRDefault="0006701A" w:rsidP="00C16649">
      <w:pPr>
        <w:pStyle w:val="ListParagraph"/>
        <w:numPr>
          <w:ilvl w:val="0"/>
          <w:numId w:val="8"/>
        </w:numPr>
      </w:pPr>
      <w:r>
        <w:t>Create a new Project in PyCharm</w:t>
      </w:r>
    </w:p>
    <w:p w14:paraId="0DE34DB9" w14:textId="77777777" w:rsidR="00C16649" w:rsidRDefault="0006701A" w:rsidP="00C16649">
      <w:pPr>
        <w:pStyle w:val="ListParagraph"/>
      </w:pPr>
      <w:r>
        <w:t xml:space="preserve">Create a </w:t>
      </w:r>
      <w:r w:rsidRPr="00C16649">
        <w:rPr>
          <w:b/>
          <w:bCs/>
        </w:rPr>
        <w:t>new project</w:t>
      </w:r>
      <w:r>
        <w:t xml:space="preserve"> in PyCharm that uses the _</w:t>
      </w:r>
      <w:proofErr w:type="spellStart"/>
      <w:r>
        <w:t>PythonClass</w:t>
      </w:r>
      <w:proofErr w:type="spellEnd"/>
      <w:r>
        <w:t xml:space="preserve">\Assignment08 folder as its </w:t>
      </w:r>
      <w:proofErr w:type="gramStart"/>
      <w:r>
        <w:t>location</w:t>
      </w:r>
      <w:proofErr w:type="gramEnd"/>
      <w:r>
        <w:t xml:space="preserve"> </w:t>
      </w:r>
    </w:p>
    <w:p w14:paraId="670F6A9D" w14:textId="61934FE9" w:rsidR="0006701A" w:rsidRDefault="0006701A" w:rsidP="00C16649">
      <w:pPr>
        <w:pStyle w:val="ListParagraph"/>
        <w:numPr>
          <w:ilvl w:val="0"/>
          <w:numId w:val="8"/>
        </w:numPr>
      </w:pPr>
      <w:r>
        <w:t>Add Code to the Script</w:t>
      </w:r>
    </w:p>
    <w:p w14:paraId="5410E47F" w14:textId="64A6FE06" w:rsidR="000F7D54" w:rsidRDefault="00C16649" w:rsidP="00C16649">
      <w:pPr>
        <w:pStyle w:val="ListParagraph"/>
      </w:pPr>
      <w:r>
        <w:t>I</w:t>
      </w:r>
      <w:r w:rsidR="000F7D54">
        <w:t xml:space="preserve"> have </w:t>
      </w:r>
      <w:r w:rsidR="000F7D54" w:rsidRPr="00C16649">
        <w:rPr>
          <w:b/>
          <w:bCs/>
        </w:rPr>
        <w:t xml:space="preserve">provided </w:t>
      </w:r>
      <w:proofErr w:type="gramStart"/>
      <w:r w:rsidR="000F7D54" w:rsidRPr="00C16649">
        <w:rPr>
          <w:b/>
          <w:bCs/>
        </w:rPr>
        <w:t>starter</w:t>
      </w:r>
      <w:proofErr w:type="gramEnd"/>
      <w:r w:rsidR="000F7D54">
        <w:t xml:space="preserve"> code in the file called </w:t>
      </w:r>
      <w:r w:rsidR="000F7D54" w:rsidRPr="00C16649">
        <w:rPr>
          <w:b/>
          <w:bCs/>
        </w:rPr>
        <w:t>"Assigment08-Starter.py"</w:t>
      </w:r>
      <w:r w:rsidR="00F376CE" w:rsidRPr="00C16649">
        <w:rPr>
          <w:b/>
          <w:bCs/>
        </w:rPr>
        <w:t xml:space="preserve"> on Canvas</w:t>
      </w:r>
      <w:r w:rsidR="00F376CE">
        <w:t xml:space="preserve">. </w:t>
      </w:r>
      <w:r w:rsidR="000F7D54">
        <w:t>Currently</w:t>
      </w:r>
      <w:r w:rsidR="008B12D7">
        <w:t>,</w:t>
      </w:r>
      <w:r w:rsidR="000F7D54">
        <w:t xml:space="preserve"> the code does nothing, but </w:t>
      </w:r>
      <w:r w:rsidR="00493D90">
        <w:t xml:space="preserve">does </w:t>
      </w:r>
      <w:r w:rsidR="000F7D54">
        <w:t>it include pseudo-code</w:t>
      </w:r>
      <w:r w:rsidR="00F376CE">
        <w:t xml:space="preserve"> (Listing 1)</w:t>
      </w:r>
      <w:r w:rsidR="000F7D54">
        <w:t xml:space="preserve">. Your task is to </w:t>
      </w:r>
      <w:r w:rsidR="000F7D54" w:rsidRPr="00C16649">
        <w:rPr>
          <w:b/>
          <w:bCs/>
        </w:rPr>
        <w:t>read</w:t>
      </w:r>
      <w:r w:rsidR="000E753D" w:rsidRPr="00C16649">
        <w:rPr>
          <w:b/>
          <w:bCs/>
        </w:rPr>
        <w:t xml:space="preserve"> and understand</w:t>
      </w:r>
      <w:r w:rsidR="000F7D54" w:rsidRPr="00C16649">
        <w:rPr>
          <w:b/>
          <w:bCs/>
        </w:rPr>
        <w:t xml:space="preserve"> the pseudo-code</w:t>
      </w:r>
      <w:r w:rsidR="000E753D" w:rsidRPr="00C16649">
        <w:rPr>
          <w:b/>
          <w:bCs/>
        </w:rPr>
        <w:t xml:space="preserve">, then </w:t>
      </w:r>
      <w:r w:rsidR="000F7D54" w:rsidRPr="00C16649">
        <w:rPr>
          <w:b/>
          <w:bCs/>
        </w:rPr>
        <w:t>add</w:t>
      </w:r>
      <w:r w:rsidR="000E753D" w:rsidRPr="00C16649">
        <w:rPr>
          <w:b/>
          <w:bCs/>
        </w:rPr>
        <w:t xml:space="preserve"> </w:t>
      </w:r>
      <w:r w:rsidR="000F7D54" w:rsidRPr="00C16649">
        <w:rPr>
          <w:b/>
          <w:bCs/>
        </w:rPr>
        <w:t>code to make the application work</w:t>
      </w:r>
      <w:r w:rsidR="000F7D54">
        <w:t xml:space="preserve">. </w:t>
      </w:r>
      <w:r w:rsidR="00CD3F4C">
        <w:t xml:space="preserve">Make sure to </w:t>
      </w:r>
      <w:r w:rsidR="00CD3F4C" w:rsidRPr="00C16649">
        <w:rPr>
          <w:b/>
          <w:bCs/>
        </w:rPr>
        <w:t>include error handling!</w:t>
      </w:r>
    </w:p>
    <w:p w14:paraId="3F133D4A" w14:textId="652D0318" w:rsidR="0006701A" w:rsidRDefault="0006701A" w:rsidP="00C16649">
      <w:pPr>
        <w:pStyle w:val="ListParagraph"/>
        <w:numPr>
          <w:ilvl w:val="0"/>
          <w:numId w:val="8"/>
        </w:numPr>
      </w:pPr>
      <w:r>
        <w:t>Run Your Script</w:t>
      </w:r>
    </w:p>
    <w:p w14:paraId="60231214" w14:textId="6F2D7BB8" w:rsidR="0006701A" w:rsidRDefault="0006701A" w:rsidP="00C16649">
      <w:pPr>
        <w:pStyle w:val="ListParagraph"/>
      </w:pPr>
      <w:r>
        <w:t xml:space="preserve">With the script created in its proper location, run the script in </w:t>
      </w:r>
      <w:r w:rsidRPr="00C16649">
        <w:rPr>
          <w:b/>
        </w:rPr>
        <w:t>BOTH</w:t>
      </w:r>
      <w:r>
        <w:t xml:space="preserve"> PyCharm and a</w:t>
      </w:r>
      <w:r w:rsidR="00F04165">
        <w:t>n</w:t>
      </w:r>
      <w:r>
        <w:t xml:space="preserve"> OS command/shell window and capture images of it working on your computer. </w:t>
      </w:r>
    </w:p>
    <w:p w14:paraId="695790EF" w14:textId="5679AD85" w:rsidR="00184D46" w:rsidRDefault="00184D46" w:rsidP="00F75E98">
      <w:pPr>
        <w:pStyle w:val="Heading2"/>
      </w:pPr>
      <w:r>
        <w:t xml:space="preserve">Step </w:t>
      </w:r>
      <w:r w:rsidR="0082327A">
        <w:t>5</w:t>
      </w:r>
      <w:r>
        <w:t xml:space="preserve"> - Document your knowledge</w:t>
      </w:r>
    </w:p>
    <w:p w14:paraId="44F29FB0" w14:textId="77777777" w:rsidR="00493D90" w:rsidRDefault="00184D46" w:rsidP="00184D46">
      <w:r>
        <w:t>After you have creat</w:t>
      </w:r>
      <w:r w:rsidR="00705600">
        <w:t>ed and tested your P</w:t>
      </w:r>
      <w:r>
        <w:t>ython</w:t>
      </w:r>
      <w:r w:rsidR="00705600">
        <w:t xml:space="preserve"> script</w:t>
      </w:r>
      <w:r w:rsidR="00493D90">
        <w:t>:</w:t>
      </w:r>
    </w:p>
    <w:p w14:paraId="235F9D31" w14:textId="40393EF7" w:rsidR="00493D90" w:rsidRDefault="00493D90" w:rsidP="00493D90">
      <w:pPr>
        <w:pStyle w:val="ListParagraph"/>
        <w:numPr>
          <w:ilvl w:val="0"/>
          <w:numId w:val="5"/>
        </w:numPr>
      </w:pPr>
      <w:r>
        <w:rPr>
          <w:b/>
          <w:bCs/>
        </w:rPr>
        <w:t>C</w:t>
      </w:r>
      <w:r w:rsidR="00184D46" w:rsidRPr="00493D90">
        <w:rPr>
          <w:b/>
          <w:bCs/>
        </w:rPr>
        <w:t xml:space="preserve">reate </w:t>
      </w:r>
      <w:r w:rsidR="00184D46">
        <w:t xml:space="preserve">a document describing </w:t>
      </w:r>
      <w:r w:rsidR="00184D46" w:rsidRPr="00493D90">
        <w:rPr>
          <w:b/>
          <w:bCs/>
        </w:rPr>
        <w:t>the steps you took in performing this assignment</w:t>
      </w:r>
      <w:r w:rsidR="00184D46">
        <w:t xml:space="preserve">. </w:t>
      </w:r>
    </w:p>
    <w:p w14:paraId="6C4D15D5" w14:textId="77777777" w:rsidR="00493D90" w:rsidRDefault="00A63628" w:rsidP="00493D90">
      <w:pPr>
        <w:pStyle w:val="ListParagraph"/>
        <w:numPr>
          <w:ilvl w:val="0"/>
          <w:numId w:val="5"/>
        </w:numPr>
      </w:pPr>
      <w:r w:rsidRPr="00493D90">
        <w:rPr>
          <w:b/>
          <w:bCs/>
        </w:rPr>
        <w:t>Use</w:t>
      </w:r>
      <w:r w:rsidRPr="00A63628">
        <w:t xml:space="preserve"> screenshots and code sample</w:t>
      </w:r>
      <w:r w:rsidR="00A319B0">
        <w:t>s</w:t>
      </w:r>
      <w:r w:rsidRPr="00A63628">
        <w:t xml:space="preserve"> to explain the process, just as was done in your book, my programming notes, and the web pages you reviewed. </w:t>
      </w:r>
    </w:p>
    <w:p w14:paraId="5F600514" w14:textId="261E1D0C" w:rsidR="00184D46" w:rsidRDefault="00A63628" w:rsidP="00493D90">
      <w:pPr>
        <w:pStyle w:val="ListParagraph"/>
        <w:numPr>
          <w:ilvl w:val="0"/>
          <w:numId w:val="5"/>
        </w:numPr>
      </w:pPr>
      <w:r w:rsidRPr="00493D90">
        <w:rPr>
          <w:b/>
          <w:bCs/>
        </w:rPr>
        <w:t>Make sure</w:t>
      </w:r>
      <w:r w:rsidRPr="00A63628">
        <w:t xml:space="preserve"> the document is in a</w:t>
      </w:r>
      <w:r w:rsidR="00C6637B">
        <w:t xml:space="preserve"> PDF</w:t>
      </w:r>
      <w:r w:rsidR="00A319B0">
        <w:t xml:space="preserve"> file</w:t>
      </w:r>
      <w:r w:rsidRPr="00A63628">
        <w:t>.</w:t>
      </w:r>
    </w:p>
    <w:p w14:paraId="01AFAB75" w14:textId="5D92CB90" w:rsidR="00CA4AFA" w:rsidRDefault="00184D46" w:rsidP="00184D46">
      <w:r w:rsidRPr="00CA4AFA">
        <w:rPr>
          <w:b/>
        </w:rPr>
        <w:t>N</w:t>
      </w:r>
      <w:r w:rsidR="00CA4AFA" w:rsidRPr="00CA4AFA">
        <w:rPr>
          <w:b/>
        </w:rPr>
        <w:t>ote</w:t>
      </w:r>
      <w:r>
        <w:t xml:space="preserve">: Make sure you put it in proper, </w:t>
      </w:r>
      <w:r w:rsidR="00705600">
        <w:t>professional</w:t>
      </w:r>
      <w:r>
        <w:t xml:space="preserve"> level formatting! It does not have to be perfect, but if you turn in a simple blob of text, you </w:t>
      </w:r>
      <w:r w:rsidR="0013127C">
        <w:t>won't</w:t>
      </w:r>
      <w:r>
        <w:t xml:space="preserve"> get credit for it! Here is a link that may help you understand what I am looking for</w:t>
      </w:r>
      <w:r w:rsidR="00CA4AFA">
        <w:t>:</w:t>
      </w:r>
      <w:r w:rsidR="00CA4AFA" w:rsidRPr="00CA4AFA">
        <w:t xml:space="preserve"> </w:t>
      </w:r>
      <w:r w:rsidR="00E30EE6" w:rsidRPr="009A2EBB">
        <w:rPr>
          <w:rStyle w:val="Hyperlink"/>
        </w:rPr>
        <w:t xml:space="preserve">https://youtu.be/9ojhSW9ljjo </w:t>
      </w:r>
      <w:r w:rsidR="00CA4AFA">
        <w:t>(External Site)</w:t>
      </w:r>
    </w:p>
    <w:p w14:paraId="5FB4BD9F" w14:textId="018EA0A1" w:rsidR="007020C9" w:rsidRDefault="007020C9" w:rsidP="007020C9">
      <w:pPr>
        <w:pStyle w:val="Heading2"/>
      </w:pPr>
      <w:r>
        <w:t xml:space="preserve">Step </w:t>
      </w:r>
      <w:r w:rsidR="0082327A">
        <w:t>6</w:t>
      </w:r>
      <w:r>
        <w:t xml:space="preserve"> - Submit your </w:t>
      </w:r>
      <w:proofErr w:type="gramStart"/>
      <w:r>
        <w:t>work</w:t>
      </w:r>
      <w:proofErr w:type="gramEnd"/>
    </w:p>
    <w:p w14:paraId="33DB6A02" w14:textId="38EECE39" w:rsidR="007020C9" w:rsidRDefault="007020C9" w:rsidP="007020C9">
      <w:r>
        <w:t xml:space="preserve">Place your documents and python script in the Assignment08 folder. Zip this folder into a “.zip” file, then upload the .zip file to the class assignment page. (You are </w:t>
      </w:r>
      <w:r w:rsidRPr="00EB36C4">
        <w:rPr>
          <w:b/>
          <w:bCs/>
          <w:u w:val="single"/>
        </w:rPr>
        <w:t>not</w:t>
      </w:r>
      <w:r>
        <w:t xml:space="preserve"> turning in anything for GitHub this time!) </w:t>
      </w:r>
      <w:r>
        <w:rPr>
          <w:b/>
          <w:bCs/>
        </w:rPr>
        <w:t>S</w:t>
      </w:r>
      <w:r w:rsidRPr="00315574">
        <w:rPr>
          <w:b/>
          <w:bCs/>
        </w:rPr>
        <w:t xml:space="preserve">ubmit </w:t>
      </w:r>
      <w:r>
        <w:rPr>
          <w:b/>
          <w:bCs/>
        </w:rPr>
        <w:t>your Python script</w:t>
      </w:r>
      <w:r w:rsidR="0082327A">
        <w:rPr>
          <w:b/>
          <w:bCs/>
        </w:rPr>
        <w:t xml:space="preserve"> and </w:t>
      </w:r>
      <w:r>
        <w:rPr>
          <w:b/>
          <w:bCs/>
        </w:rPr>
        <w:t>knowledge document</w:t>
      </w:r>
      <w:r w:rsidRPr="00315574">
        <w:rPr>
          <w:b/>
          <w:bCs/>
        </w:rPr>
        <w:t xml:space="preserve"> </w:t>
      </w:r>
      <w:r>
        <w:rPr>
          <w:b/>
          <w:bCs/>
        </w:rPr>
        <w:t>to</w:t>
      </w:r>
      <w:r w:rsidRPr="00315574">
        <w:rPr>
          <w:b/>
          <w:bCs/>
        </w:rPr>
        <w:t xml:space="preserve"> Canvas </w:t>
      </w:r>
      <w:r>
        <w:t>for grading.</w:t>
      </w:r>
    </w:p>
    <w:p w14:paraId="3BFF2045" w14:textId="2E0F942B" w:rsidR="000A1C07" w:rsidRDefault="000A1C07" w:rsidP="000A1C07">
      <w:pPr>
        <w:rPr>
          <w:rFonts w:asciiTheme="majorHAnsi" w:eastAsiaTheme="majorEastAsia" w:hAnsiTheme="majorHAnsi" w:cstheme="majorBidi"/>
          <w:b/>
          <w:sz w:val="28"/>
          <w:szCs w:val="28"/>
        </w:rPr>
      </w:pPr>
      <w:r>
        <w:rPr>
          <w:rStyle w:val="IntenseEmphasis"/>
        </w:rPr>
        <w:t xml:space="preserve">Congratulations! </w:t>
      </w:r>
      <w:r w:rsidRPr="00CA4AFA">
        <w:rPr>
          <w:rStyle w:val="IntenseEmphasis"/>
        </w:rPr>
        <w:t>You are done</w:t>
      </w:r>
      <w:r>
        <w:rPr>
          <w:rStyle w:val="IntenseEmphasis"/>
        </w:rPr>
        <w:t>!</w:t>
      </w:r>
    </w:p>
    <w:p w14:paraId="63F44ECA" w14:textId="76B35B1D" w:rsidR="000A1C07" w:rsidRPr="00493D90" w:rsidRDefault="000A1C07" w:rsidP="00493D90">
      <w:pPr>
        <w:rPr>
          <w:rFonts w:asciiTheme="majorHAnsi" w:eastAsiaTheme="majorEastAsia" w:hAnsiTheme="majorHAnsi" w:cstheme="majorBidi"/>
          <w:b/>
          <w:bCs/>
          <w:color w:val="C00000"/>
          <w:sz w:val="28"/>
          <w:szCs w:val="28"/>
        </w:rPr>
      </w:pPr>
    </w:p>
    <w:sectPr w:rsidR="000A1C07" w:rsidRPr="00493D90" w:rsidSect="001247D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374BA"/>
    <w:multiLevelType w:val="hybridMultilevel"/>
    <w:tmpl w:val="CDD4E9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7B1114"/>
    <w:multiLevelType w:val="hybridMultilevel"/>
    <w:tmpl w:val="A05C5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B52253"/>
    <w:multiLevelType w:val="hybridMultilevel"/>
    <w:tmpl w:val="A0127D5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9B7FD8"/>
    <w:multiLevelType w:val="hybridMultilevel"/>
    <w:tmpl w:val="C462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1C011D"/>
    <w:multiLevelType w:val="hybridMultilevel"/>
    <w:tmpl w:val="E806E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F52CD6"/>
    <w:multiLevelType w:val="hybridMultilevel"/>
    <w:tmpl w:val="636ED56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881598"/>
    <w:multiLevelType w:val="hybridMultilevel"/>
    <w:tmpl w:val="899EE6B6"/>
    <w:lvl w:ilvl="0" w:tplc="996C40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491D8E"/>
    <w:multiLevelType w:val="hybridMultilevel"/>
    <w:tmpl w:val="098A7322"/>
    <w:lvl w:ilvl="0" w:tplc="E25EF692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CD0B27"/>
    <w:multiLevelType w:val="hybridMultilevel"/>
    <w:tmpl w:val="173CA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CC0DA4"/>
    <w:multiLevelType w:val="hybridMultilevel"/>
    <w:tmpl w:val="1E227E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052425"/>
    <w:multiLevelType w:val="hybridMultilevel"/>
    <w:tmpl w:val="D13A21A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2115217">
    <w:abstractNumId w:val="0"/>
  </w:num>
  <w:num w:numId="2" w16cid:durableId="652293276">
    <w:abstractNumId w:val="3"/>
  </w:num>
  <w:num w:numId="3" w16cid:durableId="800415805">
    <w:abstractNumId w:val="8"/>
  </w:num>
  <w:num w:numId="4" w16cid:durableId="1917861563">
    <w:abstractNumId w:val="2"/>
  </w:num>
  <w:num w:numId="5" w16cid:durableId="1539734021">
    <w:abstractNumId w:val="7"/>
  </w:num>
  <w:num w:numId="6" w16cid:durableId="912352062">
    <w:abstractNumId w:val="9"/>
  </w:num>
  <w:num w:numId="7" w16cid:durableId="1501769527">
    <w:abstractNumId w:val="10"/>
  </w:num>
  <w:num w:numId="8" w16cid:durableId="1540239277">
    <w:abstractNumId w:val="5"/>
  </w:num>
  <w:num w:numId="9" w16cid:durableId="1038966241">
    <w:abstractNumId w:val="4"/>
  </w:num>
  <w:num w:numId="10" w16cid:durableId="167331619">
    <w:abstractNumId w:val="6"/>
  </w:num>
  <w:num w:numId="11" w16cid:durableId="775369301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WwMDW1NDQzNDe2NLFQ0lEKTi0uzszPAykwtKgFAKf72rgtAAAA"/>
  </w:docVars>
  <w:rsids>
    <w:rsidRoot w:val="00184D46"/>
    <w:rsid w:val="00006497"/>
    <w:rsid w:val="00024AC2"/>
    <w:rsid w:val="0006701A"/>
    <w:rsid w:val="000A1C07"/>
    <w:rsid w:val="000B4B22"/>
    <w:rsid w:val="000C1F95"/>
    <w:rsid w:val="000E6FA2"/>
    <w:rsid w:val="000E753D"/>
    <w:rsid w:val="000F48AB"/>
    <w:rsid w:val="000F7D54"/>
    <w:rsid w:val="0011616B"/>
    <w:rsid w:val="00117A3D"/>
    <w:rsid w:val="001247DE"/>
    <w:rsid w:val="0013015D"/>
    <w:rsid w:val="0013127C"/>
    <w:rsid w:val="00170C28"/>
    <w:rsid w:val="00176EE8"/>
    <w:rsid w:val="00184D46"/>
    <w:rsid w:val="00187169"/>
    <w:rsid w:val="0019156B"/>
    <w:rsid w:val="00195644"/>
    <w:rsid w:val="001C6463"/>
    <w:rsid w:val="00223C1E"/>
    <w:rsid w:val="0023026D"/>
    <w:rsid w:val="002318EC"/>
    <w:rsid w:val="00243B41"/>
    <w:rsid w:val="002444EC"/>
    <w:rsid w:val="00246BA3"/>
    <w:rsid w:val="002659F1"/>
    <w:rsid w:val="00265F39"/>
    <w:rsid w:val="002724E6"/>
    <w:rsid w:val="0027564C"/>
    <w:rsid w:val="002D3FC2"/>
    <w:rsid w:val="00315574"/>
    <w:rsid w:val="00321DC3"/>
    <w:rsid w:val="0037597C"/>
    <w:rsid w:val="0039502E"/>
    <w:rsid w:val="00431BF5"/>
    <w:rsid w:val="00442689"/>
    <w:rsid w:val="00447E57"/>
    <w:rsid w:val="00464282"/>
    <w:rsid w:val="004702C8"/>
    <w:rsid w:val="0047070E"/>
    <w:rsid w:val="00473049"/>
    <w:rsid w:val="00482825"/>
    <w:rsid w:val="00493D90"/>
    <w:rsid w:val="00493EEF"/>
    <w:rsid w:val="004B5A91"/>
    <w:rsid w:val="004D0BAB"/>
    <w:rsid w:val="00500279"/>
    <w:rsid w:val="005248E3"/>
    <w:rsid w:val="0053737C"/>
    <w:rsid w:val="00541C81"/>
    <w:rsid w:val="0057611B"/>
    <w:rsid w:val="00585DEF"/>
    <w:rsid w:val="0058645D"/>
    <w:rsid w:val="005A7531"/>
    <w:rsid w:val="005B3DE3"/>
    <w:rsid w:val="005B6748"/>
    <w:rsid w:val="005F05CF"/>
    <w:rsid w:val="0060711E"/>
    <w:rsid w:val="00631AD4"/>
    <w:rsid w:val="006332BF"/>
    <w:rsid w:val="00634C43"/>
    <w:rsid w:val="00675AA1"/>
    <w:rsid w:val="006B092B"/>
    <w:rsid w:val="006C140D"/>
    <w:rsid w:val="006E0059"/>
    <w:rsid w:val="006F7322"/>
    <w:rsid w:val="007020C9"/>
    <w:rsid w:val="00705600"/>
    <w:rsid w:val="0072365E"/>
    <w:rsid w:val="00730E22"/>
    <w:rsid w:val="007832E1"/>
    <w:rsid w:val="007A6057"/>
    <w:rsid w:val="007C1B4C"/>
    <w:rsid w:val="007E16A4"/>
    <w:rsid w:val="0082327A"/>
    <w:rsid w:val="0082756F"/>
    <w:rsid w:val="0085248F"/>
    <w:rsid w:val="008804CF"/>
    <w:rsid w:val="0088077E"/>
    <w:rsid w:val="008B12D7"/>
    <w:rsid w:val="008B4CE1"/>
    <w:rsid w:val="008F3878"/>
    <w:rsid w:val="0092109E"/>
    <w:rsid w:val="009603B6"/>
    <w:rsid w:val="00975178"/>
    <w:rsid w:val="00996945"/>
    <w:rsid w:val="009D5A9F"/>
    <w:rsid w:val="009E075A"/>
    <w:rsid w:val="00A12B35"/>
    <w:rsid w:val="00A319B0"/>
    <w:rsid w:val="00A45578"/>
    <w:rsid w:val="00A4644D"/>
    <w:rsid w:val="00A56623"/>
    <w:rsid w:val="00A57D9C"/>
    <w:rsid w:val="00A62FF2"/>
    <w:rsid w:val="00A63628"/>
    <w:rsid w:val="00A74078"/>
    <w:rsid w:val="00A852E6"/>
    <w:rsid w:val="00AA161C"/>
    <w:rsid w:val="00AA1859"/>
    <w:rsid w:val="00B04707"/>
    <w:rsid w:val="00B21449"/>
    <w:rsid w:val="00B3211F"/>
    <w:rsid w:val="00B50E9C"/>
    <w:rsid w:val="00BA7F5F"/>
    <w:rsid w:val="00BC76E4"/>
    <w:rsid w:val="00BE42FA"/>
    <w:rsid w:val="00C0656C"/>
    <w:rsid w:val="00C16649"/>
    <w:rsid w:val="00C334B9"/>
    <w:rsid w:val="00C33E1A"/>
    <w:rsid w:val="00C52A6A"/>
    <w:rsid w:val="00C649FC"/>
    <w:rsid w:val="00C6637B"/>
    <w:rsid w:val="00C7245D"/>
    <w:rsid w:val="00CA4AFA"/>
    <w:rsid w:val="00CB06E3"/>
    <w:rsid w:val="00CC13D1"/>
    <w:rsid w:val="00CD3F4C"/>
    <w:rsid w:val="00CE4F70"/>
    <w:rsid w:val="00D04AC8"/>
    <w:rsid w:val="00D50D05"/>
    <w:rsid w:val="00D64E76"/>
    <w:rsid w:val="00D73CE3"/>
    <w:rsid w:val="00D84612"/>
    <w:rsid w:val="00DA6B81"/>
    <w:rsid w:val="00DC5B8B"/>
    <w:rsid w:val="00DE5C96"/>
    <w:rsid w:val="00E14A63"/>
    <w:rsid w:val="00E30EE6"/>
    <w:rsid w:val="00E50D7F"/>
    <w:rsid w:val="00E715DA"/>
    <w:rsid w:val="00E966C2"/>
    <w:rsid w:val="00EB36C4"/>
    <w:rsid w:val="00EE2182"/>
    <w:rsid w:val="00EE7311"/>
    <w:rsid w:val="00EF7F81"/>
    <w:rsid w:val="00F0146D"/>
    <w:rsid w:val="00F04165"/>
    <w:rsid w:val="00F2102F"/>
    <w:rsid w:val="00F26051"/>
    <w:rsid w:val="00F376CE"/>
    <w:rsid w:val="00F62490"/>
    <w:rsid w:val="00F66F0C"/>
    <w:rsid w:val="00F75E98"/>
    <w:rsid w:val="00FC5DCF"/>
    <w:rsid w:val="00FD5B80"/>
    <w:rsid w:val="00FF5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8E1A9"/>
  <w15:chartTrackingRefBased/>
  <w15:docId w15:val="{4DD62729-0793-41A7-BF70-C3B7F052E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6"/>
  </w:style>
  <w:style w:type="paragraph" w:styleId="Heading1">
    <w:name w:val="heading 1"/>
    <w:basedOn w:val="Normal"/>
    <w:next w:val="Normal"/>
    <w:link w:val="Heading1Char"/>
    <w:uiPriority w:val="9"/>
    <w:qFormat/>
    <w:rsid w:val="00184D4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D4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5E98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b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4D4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4D4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4D4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4D4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4D4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4D4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D46"/>
    <w:rPr>
      <w:rFonts w:asciiTheme="majorHAnsi" w:eastAsiaTheme="majorEastAsia" w:hAnsiTheme="majorHAnsi" w:cstheme="majorBidi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84D46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75E98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4D4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4D4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4D46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84D4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84D46"/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4D46"/>
    <w:pPr>
      <w:numPr>
        <w:ilvl w:val="1"/>
      </w:numPr>
    </w:pPr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84D46"/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styleId="Strong">
    <w:name w:val="Strong"/>
    <w:basedOn w:val="DefaultParagraphFont"/>
    <w:uiPriority w:val="22"/>
    <w:qFormat/>
    <w:rsid w:val="00184D46"/>
    <w:rPr>
      <w:b/>
      <w:bCs/>
    </w:rPr>
  </w:style>
  <w:style w:type="character" w:styleId="Emphasis">
    <w:name w:val="Emphasis"/>
    <w:basedOn w:val="DefaultParagraphFont"/>
    <w:uiPriority w:val="20"/>
    <w:qFormat/>
    <w:rsid w:val="00184D46"/>
    <w:rPr>
      <w:i/>
      <w:iCs/>
    </w:rPr>
  </w:style>
  <w:style w:type="paragraph" w:styleId="NoSpacing">
    <w:name w:val="No Spacing"/>
    <w:link w:val="NoSpacingChar"/>
    <w:uiPriority w:val="1"/>
    <w:qFormat/>
    <w:rsid w:val="00184D4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2109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4D4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184D4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4D4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4D4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84D4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84D4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84D4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84D4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84D4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4D4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84D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4D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D46"/>
    <w:rPr>
      <w:color w:val="954F72" w:themeColor="followedHyperlink"/>
      <w:u w:val="single"/>
    </w:rPr>
  </w:style>
  <w:style w:type="paragraph" w:customStyle="1" w:styleId="Code">
    <w:name w:val="_Code"/>
    <w:basedOn w:val="Normal"/>
    <w:link w:val="CodeChar"/>
    <w:qFormat/>
    <w:rsid w:val="00E30E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Consolas" w:hAnsi="Consolas" w:cs="Arial"/>
      <w:noProof/>
    </w:rPr>
  </w:style>
  <w:style w:type="character" w:customStyle="1" w:styleId="CodeChar">
    <w:name w:val="_Code Char"/>
    <w:link w:val="Code"/>
    <w:rsid w:val="00E30EE6"/>
    <w:rPr>
      <w:rFonts w:ascii="Consolas" w:hAnsi="Consolas" w:cs="Arial"/>
      <w:noProof/>
    </w:rPr>
  </w:style>
  <w:style w:type="paragraph" w:styleId="NormalWeb">
    <w:name w:val="Normal (Web)"/>
    <w:basedOn w:val="Normal"/>
    <w:uiPriority w:val="99"/>
    <w:semiHidden/>
    <w:unhideWhenUsed/>
    <w:rsid w:val="00C065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reenreader-only">
    <w:name w:val="screenreader-only"/>
    <w:basedOn w:val="DefaultParagraphFont"/>
    <w:rsid w:val="00C0656C"/>
  </w:style>
  <w:style w:type="character" w:customStyle="1" w:styleId="NoSpacingChar">
    <w:name w:val="No Spacing Char"/>
    <w:basedOn w:val="DefaultParagraphFont"/>
    <w:link w:val="NoSpacing"/>
    <w:uiPriority w:val="1"/>
    <w:rsid w:val="00E715D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F7D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F7D5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27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6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books.org/wiki/A_Beginner%27s_Python_Tutorial/Class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youtu.be/77W2JSL7-r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8Dd7KRpKeaE" TargetMode="External"/><Relationship Id="rId5" Type="http://schemas.openxmlformats.org/officeDocument/2006/relationships/hyperlink" Target="https://youtube.com/playlist?list=PLfycUyp06LG9fZllIqBrxLcNV4CR50HEX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7</TotalTime>
  <Pages>2</Pages>
  <Words>755</Words>
  <Characters>431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58</cp:revision>
  <cp:lastPrinted>2019-11-19T01:19:00Z</cp:lastPrinted>
  <dcterms:created xsi:type="dcterms:W3CDTF">2019-11-11T20:03:00Z</dcterms:created>
  <dcterms:modified xsi:type="dcterms:W3CDTF">2023-06-24T20:02:00Z</dcterms:modified>
</cp:coreProperties>
</file>